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2" w:name="physiotherapist-resume"/>
    <w:p>
      <w:pPr>
        <w:pStyle w:val="Heading1"/>
      </w:pPr>
      <w:r>
        <w:t xml:space="preserve">Physiotherapist Resume</w:t>
      </w:r>
    </w:p>
    <w:p>
      <w:pPr>
        <w:pStyle w:val="FirstParagraph"/>
      </w:pPr>
      <w:r>
        <w:rPr>
          <w:bCs/>
          <w:b/>
        </w:rPr>
        <w:t xml:space="preserve">Italy Naples</w:t>
      </w:r>
      <w:r>
        <w:t xml:space="preserve"> </w:t>
      </w:r>
      <w:r>
        <w:t xml:space="preserve">| Professional Physiotherapist | Dedicated to Enhancing Quality of Life through Rehabilitati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39 123 456 7890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Roma, 123, Naples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hysiotherapist with over [X] years of dedicated service in Italy Naples. Specializing in musculoskeletal rehabilitation, sports injuries, and post-surgical recovery. Committed to delivering patient-centered care rooted in evidence-based practices. Proficient in Italian and English, with a deep understanding of the healthcare landscape in Naples. Passionate about empowering individuals to regain mobility, reduce pain, and achieve optimal physical func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br/>
      </w:r>
      <w:r>
        <w:t xml:space="preserve">University of [Your University], Italy</w:t>
      </w:r>
      <w:r>
        <w:br/>
      </w: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Rehabilitation</w:t>
      </w:r>
      <w:r>
        <w:br/>
      </w:r>
      <w:r>
        <w:t xml:space="preserve">Polytechnic University of the Marche, Italy</w:t>
      </w:r>
      <w:r>
        <w:br/>
      </w:r>
      <w:r>
        <w:t xml:space="preserve">Graduation Year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linica San Vito, Naples, Italy</w:t>
      </w:r>
      <w:r>
        <w:br/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Provided individualized rehabilitation programs for patients recovering from orthopedic surgeries, including total joint replacements and ligament reconstruction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specialists to develop holistic treatment plans focusing on pain management, mobility restoration, and functional recovery.</w:t>
      </w:r>
    </w:p>
    <w:p>
      <w:pPr>
        <w:numPr>
          <w:ilvl w:val="0"/>
          <w:numId w:val="1002"/>
        </w:numPr>
        <w:pStyle w:val="Compact"/>
      </w:pPr>
      <w:r>
        <w:t xml:space="preserve">Utilized advanced physiotherapy techniques such as manual therapy, electrotherapy, and hydrotherapy tailored to the needs of Italy Naples’s diverse patient population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monitor patient progress and adjust interventions accordingly, ensuring adherence to Italian healthcare standards.</w:t>
      </w:r>
    </w:p>
    <w:bookmarkEnd w:id="23"/>
    <w:bookmarkStart w:id="24" w:name="physiotherapist-assistant"/>
    <w:p>
      <w:pPr>
        <w:pStyle w:val="Heading3"/>
      </w:pPr>
      <w:r>
        <w:t xml:space="preserve">Physiotherapist Assistant</w:t>
      </w:r>
    </w:p>
    <w:p>
      <w:pPr>
        <w:pStyle w:val="FirstParagraph"/>
      </w:pPr>
      <w:r>
        <w:rPr>
          <w:bCs/>
          <w:b/>
        </w:rPr>
        <w:t xml:space="preserve">Ospedale dei Colli, Naples, Italy</w:t>
      </w:r>
      <w:r>
        <w:br/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Supported senior physiotherapists in treating patients with neurological conditions such as stroke and spinal cord injuries.</w:t>
      </w:r>
    </w:p>
    <w:p>
      <w:pPr>
        <w:numPr>
          <w:ilvl w:val="0"/>
          <w:numId w:val="1003"/>
        </w:numPr>
        <w:pStyle w:val="Compact"/>
      </w:pPr>
      <w:r>
        <w:t xml:space="preserve">Administered therapeutic exercises and provided patient education on home rehabilitation routin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mmunity-based physiotherapy initiatives in Naples, focusing on accessibility for elderly populations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talian Physiotherapy Association (AIP)</w:t>
      </w:r>
      <w:r>
        <w:t xml:space="preserve"> </w:t>
      </w:r>
      <w:r>
        <w:t xml:space="preserve">– Certification in Manual Therapy</w:t>
      </w:r>
      <w:r>
        <w:br/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Society of Musculoskeletal and Sports Physiotherapy (ISMA)</w:t>
      </w:r>
      <w:r>
        <w:t xml:space="preserve"> </w:t>
      </w:r>
      <w:r>
        <w:t xml:space="preserve">– Advanced Course in Sports Rehabilitation</w:t>
      </w:r>
      <w:r>
        <w:br/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trength and Conditioning Specialist (CSCS)</w:t>
      </w:r>
      <w:r>
        <w:t xml:space="preserve"> </w:t>
      </w:r>
      <w:r>
        <w:t xml:space="preserve">– National Strength and Conditioning Association (NSCA)</w:t>
      </w:r>
      <w:r>
        <w:br/>
      </w:r>
      <w:r>
        <w:t xml:space="preserve">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tise in:</w:t>
      </w:r>
      <w:r>
        <w:t xml:space="preserve"> </w:t>
      </w:r>
      <w:r>
        <w:t xml:space="preserve">Musculoskeletal assessment, pain management, postural correction, and sports injury rehabil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Electrotherapy (TENS, ultrasound), hydrotherapy, therapeutic exercise prescrip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icient), basic knowledge of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 Suite, electronic patient records systems used in Italy Napl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P (Associazione Italiana di Fisioterapi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hysio (European Federation of Physical Therapy Associations)</w:t>
      </w:r>
      <w:r>
        <w:t xml:space="preserve"> </w:t>
      </w:r>
      <w:r>
        <w:t xml:space="preserve">– Active participant in regional workshops and training programs.</w:t>
      </w:r>
    </w:p>
    <w:bookmarkEnd w:id="28"/>
    <w:bookmarkStart w:id="30" w:name="projects-volunteer-work"/>
    <w:p>
      <w:pPr>
        <w:pStyle w:val="Heading2"/>
      </w:pPr>
      <w:r>
        <w:t xml:space="preserve">Projects &amp; Volunteer Work</w:t>
      </w:r>
    </w:p>
    <w:bookmarkStart w:id="29" w:name="Xfb26218fdfd93bfd312d2b1232eb0bccd282570"/>
    <w:p>
      <w:pPr>
        <w:pStyle w:val="Heading3"/>
      </w:pPr>
      <w:r>
        <w:t xml:space="preserve">Community Health Initiative: “Movimento per il Benessere”</w:t>
      </w:r>
    </w:p>
    <w:p>
      <w:pPr>
        <w:pStyle w:val="FirstParagraph"/>
      </w:pPr>
      <w:r>
        <w:rPr>
          <w:bCs/>
          <w:b/>
        </w:rPr>
        <w:t xml:space="preserve">Naples, Italy</w:t>
      </w:r>
      <w:r>
        <w:br/>
      </w:r>
      <w:r>
        <w:t xml:space="preserve">[Month 20XX – Month 20XX]</w:t>
      </w:r>
    </w:p>
    <w:p>
      <w:pPr>
        <w:numPr>
          <w:ilvl w:val="0"/>
          <w:numId w:val="1007"/>
        </w:numPr>
        <w:pStyle w:val="Compact"/>
      </w:pPr>
      <w:r>
        <w:t xml:space="preserve">Designed and led free physiotherapy sessions for elderly residents in Naples, promoting fall prevention and mobility enhancement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raise awareness about musculoskeletal health in the community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+39 123 456 7890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Physiotherapist seeking employment in Italy Naples, emphasizing skills and experiences relevant to the region’s healthcare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Italy Naples</dc:title>
  <dc:creator/>
  <dc:language>en</dc:language>
  <cp:keywords/>
  <dcterms:created xsi:type="dcterms:W3CDTF">2026-07-23T06:45:21Z</dcterms:created>
  <dcterms:modified xsi:type="dcterms:W3CDTF">2026-07-23T06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